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栈"/>
      <w:bookmarkEnd w:id="21"/>
      <w:r>
        <w:t xml:space="preserve">栈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接雨水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8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最大矩形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字符串解码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6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原子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0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有效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4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0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基本计算器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柱状图中最大的矩形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6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二叉树的中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7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子数组的最小值之和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移掉K位数字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6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132模式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迷你语法分析器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表现良好的最长时间段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0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反转每对括号间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二叉树的锯齿形层次遍历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5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奇偶跳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6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9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每日温度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用栈实现队列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0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用队列实现栈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5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最小栈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1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删除最外层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1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叶值的最小代价生成树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函数的独占时间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二叉树的前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0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索引处的解码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1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股票价格跨度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6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验证栈序列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去除重复字母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二叉树的后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三元表达式解析器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验证前序遍历序列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简化路径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5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行星碰撞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逆波兰表达式求值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6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扁平化嵌套列表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验证二叉树的前序序列化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下一个更大元素 I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6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下一个更大元素 II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括号的分数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2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棒球比赛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4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比较含退格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二叉搜索树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删除字符串中的所有相邻重复项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6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9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链表中的下一个更大节点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9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移除无效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9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删除字符串中的所有相邻重复项 II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3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有效子数组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3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检查替换后的词是否有效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1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使括号有效的最少添加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5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最大频率栈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2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基本计算器 III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基本计算器 IV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1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标签验证器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最接近的二叉搜索树值 II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f3ac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leetcode-cn.com/problems/132-pattern" TargetMode="External" /><Relationship Type="http://schemas.openxmlformats.org/officeDocument/2006/relationships/hyperlink" Id="rId43" Target="https://leetcode-cn.com/problems/132-pattern/solution" TargetMode="External" /><Relationship Type="http://schemas.openxmlformats.org/officeDocument/2006/relationships/hyperlink" Id="rId86" Target="https://leetcode-cn.com/problems/asteroid-collision" TargetMode="External" /><Relationship Type="http://schemas.openxmlformats.org/officeDocument/2006/relationships/hyperlink" Id="rId87" Target="https://leetcode-cn.com/problems/asteroid-collision/solution" TargetMode="External" /><Relationship Type="http://schemas.openxmlformats.org/officeDocument/2006/relationships/hyperlink" Id="rId102" Target="https://leetcode-cn.com/problems/backspace-string-compare" TargetMode="External" /><Relationship Type="http://schemas.openxmlformats.org/officeDocument/2006/relationships/hyperlink" Id="rId103" Target="https://leetcode-cn.com/problems/backspace-string-compare/solution" TargetMode="External" /><Relationship Type="http://schemas.openxmlformats.org/officeDocument/2006/relationships/hyperlink" Id="rId100" Target="https://leetcode-cn.com/problems/baseball-game" TargetMode="External" /><Relationship Type="http://schemas.openxmlformats.org/officeDocument/2006/relationships/hyperlink" Id="rId101" Target="https://leetcode-cn.com/problems/baseball-game/solution" TargetMode="External" /><Relationship Type="http://schemas.openxmlformats.org/officeDocument/2006/relationships/hyperlink" Id="rId32" Target="https://leetcode-cn.com/problems/basic-calculator" TargetMode="External" /><Relationship Type="http://schemas.openxmlformats.org/officeDocument/2006/relationships/hyperlink" Id="rId122" Target="https://leetcode-cn.com/problems/basic-calculator-iii" TargetMode="External" /><Relationship Type="http://schemas.openxmlformats.org/officeDocument/2006/relationships/hyperlink" Id="rId123" Target="https://leetcode-cn.com/problems/basic-calculator-iii/solution" TargetMode="External" /><Relationship Type="http://schemas.openxmlformats.org/officeDocument/2006/relationships/hyperlink" Id="rId124" Target="https://leetcode-cn.com/problems/basic-calculator-iv" TargetMode="External" /><Relationship Type="http://schemas.openxmlformats.org/officeDocument/2006/relationships/hyperlink" Id="rId125" Target="https://leetcode-cn.com/problems/basic-calculator-iv/solution" TargetMode="External" /><Relationship Type="http://schemas.openxmlformats.org/officeDocument/2006/relationships/hyperlink" Id="rId33" Target="https://leetcode-cn.com/problems/basic-calculator/solution" TargetMode="External" /><Relationship Type="http://schemas.openxmlformats.org/officeDocument/2006/relationships/hyperlink" Id="rId104" Target="https://leetcode-cn.com/problems/binary-search-tree-iterator" TargetMode="External" /><Relationship Type="http://schemas.openxmlformats.org/officeDocument/2006/relationships/hyperlink" Id="rId105" Target="https://leetcode-cn.com/problems/binary-search-tree-iterator/solution" TargetMode="External" /><Relationship Type="http://schemas.openxmlformats.org/officeDocument/2006/relationships/hyperlink" Id="rId36" Target="https://leetcode-cn.com/problems/binary-tree-inorder-traversal" TargetMode="External" /><Relationship Type="http://schemas.openxmlformats.org/officeDocument/2006/relationships/hyperlink" Id="rId37" Target="https://leetcode-cn.com/problems/binary-tree-inorder-traversal/solution" TargetMode="External" /><Relationship Type="http://schemas.openxmlformats.org/officeDocument/2006/relationships/hyperlink" Id="rId78" Target="https://leetcode-cn.com/problems/binary-tree-postorder-traversal" TargetMode="External" /><Relationship Type="http://schemas.openxmlformats.org/officeDocument/2006/relationships/hyperlink" Id="rId79" Target="https://leetcode-cn.com/problems/binary-tree-postorder-traversal/solution" TargetMode="External" /><Relationship Type="http://schemas.openxmlformats.org/officeDocument/2006/relationships/hyperlink" Id="rId68" Target="https://leetcode-cn.com/problems/binary-tree-preorder-traversal" TargetMode="External" /><Relationship Type="http://schemas.openxmlformats.org/officeDocument/2006/relationships/hyperlink" Id="rId69" Target="https://leetcode-cn.com/problems/binary-tree-preorder-traversal/solution" TargetMode="External" /><Relationship Type="http://schemas.openxmlformats.org/officeDocument/2006/relationships/hyperlink" Id="rId50" Target="https://leetcode-cn.com/problems/binary-tree-zigzag-level-order-traversal" TargetMode="External" /><Relationship Type="http://schemas.openxmlformats.org/officeDocument/2006/relationships/hyperlink" Id="rId51" Target="https://leetcode-cn.com/problems/binary-tree-zigzag-level-order-traversal/solution" TargetMode="External" /><Relationship Type="http://schemas.openxmlformats.org/officeDocument/2006/relationships/hyperlink" Id="rId116" Target="https://leetcode-cn.com/problems/check-if-word-is-valid-after-substitutions" TargetMode="External" /><Relationship Type="http://schemas.openxmlformats.org/officeDocument/2006/relationships/hyperlink" Id="rId117" Target="https://leetcode-cn.com/problems/check-if-word-is-valid-after-substitutions/solution" TargetMode="External" /><Relationship Type="http://schemas.openxmlformats.org/officeDocument/2006/relationships/hyperlink" Id="rId128" Target="https://leetcode-cn.com/problems/closest-binary-search-tree-value-ii" TargetMode="External" /><Relationship Type="http://schemas.openxmlformats.org/officeDocument/2006/relationships/hyperlink" Id="rId129" Target="https://leetcode-cn.com/problems/closest-binary-search-tree-value-ii/solution" TargetMode="External" /><Relationship Type="http://schemas.openxmlformats.org/officeDocument/2006/relationships/hyperlink" Id="rId54" Target="https://leetcode-cn.com/problems/daily-temperatures" TargetMode="External" /><Relationship Type="http://schemas.openxmlformats.org/officeDocument/2006/relationships/hyperlink" Id="rId55" Target="https://leetcode-cn.com/problems/daily-temperatures/solution" TargetMode="External" /><Relationship Type="http://schemas.openxmlformats.org/officeDocument/2006/relationships/hyperlink" Id="rId26" Target="https://leetcode-cn.com/problems/decode-string" TargetMode="External" /><Relationship Type="http://schemas.openxmlformats.org/officeDocument/2006/relationships/hyperlink" Id="rId27" Target="https://leetcode-cn.com/problems/decode-string/solution" TargetMode="External" /><Relationship Type="http://schemas.openxmlformats.org/officeDocument/2006/relationships/hyperlink" Id="rId70" Target="https://leetcode-cn.com/problems/decoded-string-at-index" TargetMode="External" /><Relationship Type="http://schemas.openxmlformats.org/officeDocument/2006/relationships/hyperlink" Id="rId71" Target="https://leetcode-cn.com/problems/decoded-string-at-index/solution" TargetMode="External" /><Relationship Type="http://schemas.openxmlformats.org/officeDocument/2006/relationships/hyperlink" Id="rId88" Target="https://leetcode-cn.com/problems/evaluate-reverse-polish-notation" TargetMode="External" /><Relationship Type="http://schemas.openxmlformats.org/officeDocument/2006/relationships/hyperlink" Id="rId89" Target="https://leetcode-cn.com/problems/evaluate-reverse-polish-notation/solution" TargetMode="External" /><Relationship Type="http://schemas.openxmlformats.org/officeDocument/2006/relationships/hyperlink" Id="rId66" Target="https://leetcode-cn.com/problems/exclusive-time-of-functions" TargetMode="External" /><Relationship Type="http://schemas.openxmlformats.org/officeDocument/2006/relationships/hyperlink" Id="rId67" Target="https://leetcode-cn.com/problems/exclusive-time-of-functions/solution" TargetMode="External" /><Relationship Type="http://schemas.openxmlformats.org/officeDocument/2006/relationships/hyperlink" Id="rId90" Target="https://leetcode-cn.com/problems/flatten-nested-list-iterator" TargetMode="External" /><Relationship Type="http://schemas.openxmlformats.org/officeDocument/2006/relationships/hyperlink" Id="rId91" Target="https://leetcode-cn.com/problems/flatten-nested-list-iterator/solution" TargetMode="External" /><Relationship Type="http://schemas.openxmlformats.org/officeDocument/2006/relationships/hyperlink" Id="rId56" Target="https://leetcode-cn.com/problems/implement-queue-using-stacks" TargetMode="External" /><Relationship Type="http://schemas.openxmlformats.org/officeDocument/2006/relationships/hyperlink" Id="rId57" Target="https://leetcode-cn.com/problems/implement-queue-using-stacks/solution" TargetMode="External" /><Relationship Type="http://schemas.openxmlformats.org/officeDocument/2006/relationships/hyperlink" Id="rId58" Target="https://leetcode-cn.com/problems/implement-stack-using-queues" TargetMode="External" /><Relationship Type="http://schemas.openxmlformats.org/officeDocument/2006/relationships/hyperlink" Id="rId59" Target="https://leetcode-cn.com/problems/implement-stack-using-queues/solution" TargetMode="External" /><Relationship Type="http://schemas.openxmlformats.org/officeDocument/2006/relationships/hyperlink" Id="rId34" Target="https://leetcode-cn.com/problems/largest-rectangle-in-histogram" TargetMode="External" /><Relationship Type="http://schemas.openxmlformats.org/officeDocument/2006/relationships/hyperlink" Id="rId35" Target="https://leetcode-cn.com/problems/largest-rectangle-in-histogram/solution" TargetMode="External" /><Relationship Type="http://schemas.openxmlformats.org/officeDocument/2006/relationships/hyperlink" Id="rId46" Target="https://leetcode-cn.com/problems/longest-well-performing-interval" TargetMode="External" /><Relationship Type="http://schemas.openxmlformats.org/officeDocument/2006/relationships/hyperlink" Id="rId47" Target="https://leetcode-cn.com/problems/longest-well-performing-interval/solution" TargetMode="External" /><Relationship Type="http://schemas.openxmlformats.org/officeDocument/2006/relationships/hyperlink" Id="rId24" Target="https://leetcode-cn.com/problems/maximal-rectangle" TargetMode="External" /><Relationship Type="http://schemas.openxmlformats.org/officeDocument/2006/relationships/hyperlink" Id="rId25" Target="https://leetcode-cn.com/problems/maximal-rectangle/solution" TargetMode="External" /><Relationship Type="http://schemas.openxmlformats.org/officeDocument/2006/relationships/hyperlink" Id="rId120" Target="https://leetcode-cn.com/problems/maximum-frequency-stack" TargetMode="External" /><Relationship Type="http://schemas.openxmlformats.org/officeDocument/2006/relationships/hyperlink" Id="rId121" Target="https://leetcode-cn.com/problems/maximum-frequency-stack/solution" TargetMode="External" /><Relationship Type="http://schemas.openxmlformats.org/officeDocument/2006/relationships/hyperlink" Id="rId60" Target="https://leetcode-cn.com/problems/min-stack" TargetMode="External" /><Relationship Type="http://schemas.openxmlformats.org/officeDocument/2006/relationships/hyperlink" Id="rId61" Target="https://leetcode-cn.com/problems/min-stack/solution" TargetMode="External" /><Relationship Type="http://schemas.openxmlformats.org/officeDocument/2006/relationships/hyperlink" Id="rId44" Target="https://leetcode-cn.com/problems/mini-parser" TargetMode="External" /><Relationship Type="http://schemas.openxmlformats.org/officeDocument/2006/relationships/hyperlink" Id="rId45" Target="https://leetcode-cn.com/problems/mini-parser/solution" TargetMode="External" /><Relationship Type="http://schemas.openxmlformats.org/officeDocument/2006/relationships/hyperlink" Id="rId118" Target="https://leetcode-cn.com/problems/minimum-add-to-make-parentheses-valid" TargetMode="External" /><Relationship Type="http://schemas.openxmlformats.org/officeDocument/2006/relationships/hyperlink" Id="rId119" Target="https://leetcode-cn.com/problems/minimum-add-to-make-parentheses-valid/solution" TargetMode="External" /><Relationship Type="http://schemas.openxmlformats.org/officeDocument/2006/relationships/hyperlink" Id="rId64" Target="https://leetcode-cn.com/problems/minimum-cost-tree-from-leaf-values" TargetMode="External" /><Relationship Type="http://schemas.openxmlformats.org/officeDocument/2006/relationships/hyperlink" Id="rId65" Target="https://leetcode-cn.com/problems/minimum-cost-tree-from-leaf-values/solution" TargetMode="External" /><Relationship Type="http://schemas.openxmlformats.org/officeDocument/2006/relationships/hyperlink" Id="rId110" Target="https://leetcode-cn.com/problems/minimum-remove-to-make-valid-parentheses" TargetMode="External" /><Relationship Type="http://schemas.openxmlformats.org/officeDocument/2006/relationships/hyperlink" Id="rId111" Target="https://leetcode-cn.com/problems/minimum-remove-to-make-valid-parentheses/solution" TargetMode="External" /><Relationship Type="http://schemas.openxmlformats.org/officeDocument/2006/relationships/hyperlink" Id="rId94" Target="https://leetcode-cn.com/problems/next-greater-element-i" TargetMode="External" /><Relationship Type="http://schemas.openxmlformats.org/officeDocument/2006/relationships/hyperlink" Id="rId95" Target="https://leetcode-cn.com/problems/next-greater-element-i/solution" TargetMode="External" /><Relationship Type="http://schemas.openxmlformats.org/officeDocument/2006/relationships/hyperlink" Id="rId96" Target="https://leetcode-cn.com/problems/next-greater-element-ii" TargetMode="External" /><Relationship Type="http://schemas.openxmlformats.org/officeDocument/2006/relationships/hyperlink" Id="rId97" Target="https://leetcode-cn.com/problems/next-greater-element-ii/solution" TargetMode="External" /><Relationship Type="http://schemas.openxmlformats.org/officeDocument/2006/relationships/hyperlink" Id="rId108" Target="https://leetcode-cn.com/problems/next-greater-node-in-linked-list" TargetMode="External" /><Relationship Type="http://schemas.openxmlformats.org/officeDocument/2006/relationships/hyperlink" Id="rId109" Target="https://leetcode-cn.com/problems/next-greater-node-in-linked-list/solution" TargetMode="External" /><Relationship Type="http://schemas.openxmlformats.org/officeDocument/2006/relationships/hyperlink" Id="rId28" Target="https://leetcode-cn.com/problems/number-of-atoms" TargetMode="External" /><Relationship Type="http://schemas.openxmlformats.org/officeDocument/2006/relationships/hyperlink" Id="rId29" Target="https://leetcode-cn.com/problems/number-of-atoms/solution" TargetMode="External" /><Relationship Type="http://schemas.openxmlformats.org/officeDocument/2006/relationships/hyperlink" Id="rId114" Target="https://leetcode-cn.com/problems/number-of-valid-subarrays" TargetMode="External" /><Relationship Type="http://schemas.openxmlformats.org/officeDocument/2006/relationships/hyperlink" Id="rId115" Target="https://leetcode-cn.com/problems/number-of-valid-subarrays/solution" TargetMode="External" /><Relationship Type="http://schemas.openxmlformats.org/officeDocument/2006/relationships/hyperlink" Id="rId52" Target="https://leetcode-cn.com/problems/odd-even-jump" TargetMode="External" /><Relationship Type="http://schemas.openxmlformats.org/officeDocument/2006/relationships/hyperlink" Id="rId53" Target="https://leetcode-cn.com/problems/odd-even-jump/solution" TargetMode="External" /><Relationship Type="http://schemas.openxmlformats.org/officeDocument/2006/relationships/hyperlink" Id="rId72" Target="https://leetcode-cn.com/problems/online-stock-span" TargetMode="External" /><Relationship Type="http://schemas.openxmlformats.org/officeDocument/2006/relationships/hyperlink" Id="rId73" Target="https://leetcode-cn.com/problems/online-stock-span/solution" TargetMode="External" /><Relationship Type="http://schemas.openxmlformats.org/officeDocument/2006/relationships/hyperlink" Id="rId106" Target="https://leetcode-cn.com/problems/remove-all-adjacent-duplicates-in-string" TargetMode="External" /><Relationship Type="http://schemas.openxmlformats.org/officeDocument/2006/relationships/hyperlink" Id="rId112" Target="https://leetcode-cn.com/problems/remove-all-adjacent-duplicates-in-string-ii" TargetMode="External" /><Relationship Type="http://schemas.openxmlformats.org/officeDocument/2006/relationships/hyperlink" Id="rId113" Target="https://leetcode-cn.com/problems/remove-all-adjacent-duplicates-in-string-ii/solution" TargetMode="External" /><Relationship Type="http://schemas.openxmlformats.org/officeDocument/2006/relationships/hyperlink" Id="rId107" Target="https://leetcode-cn.com/problems/remove-all-adjacent-duplicates-in-string/solution" TargetMode="External" /><Relationship Type="http://schemas.openxmlformats.org/officeDocument/2006/relationships/hyperlink" Id="rId76" Target="https://leetcode-cn.com/problems/remove-duplicate-letters" TargetMode="External" /><Relationship Type="http://schemas.openxmlformats.org/officeDocument/2006/relationships/hyperlink" Id="rId77" Target="https://leetcode-cn.com/problems/remove-duplicate-letters/solution" TargetMode="External" /><Relationship Type="http://schemas.openxmlformats.org/officeDocument/2006/relationships/hyperlink" Id="rId40" Target="https://leetcode-cn.com/problems/remove-k-digits" TargetMode="External" /><Relationship Type="http://schemas.openxmlformats.org/officeDocument/2006/relationships/hyperlink" Id="rId41" Target="https://leetcode-cn.com/problems/remove-k-digits/solution" TargetMode="External" /><Relationship Type="http://schemas.openxmlformats.org/officeDocument/2006/relationships/hyperlink" Id="rId62" Target="https://leetcode-cn.com/problems/remove-outermost-parentheses" TargetMode="External" /><Relationship Type="http://schemas.openxmlformats.org/officeDocument/2006/relationships/hyperlink" Id="rId63" Target="https://leetcode-cn.com/problems/remove-outermost-parentheses/solution" TargetMode="External" /><Relationship Type="http://schemas.openxmlformats.org/officeDocument/2006/relationships/hyperlink" Id="rId48" Target="https://leetcode-cn.com/problems/reverse-substrings-between-each-pair-of-parentheses" TargetMode="External" /><Relationship Type="http://schemas.openxmlformats.org/officeDocument/2006/relationships/hyperlink" Id="rId49" Target="https://leetcode-cn.com/problems/reverse-substrings-between-each-pair-of-parentheses/solution" TargetMode="External" /><Relationship Type="http://schemas.openxmlformats.org/officeDocument/2006/relationships/hyperlink" Id="rId98" Target="https://leetcode-cn.com/problems/score-of-parentheses" TargetMode="External" /><Relationship Type="http://schemas.openxmlformats.org/officeDocument/2006/relationships/hyperlink" Id="rId99" Target="https://leetcode-cn.com/problems/score-of-parentheses/solution" TargetMode="External" /><Relationship Type="http://schemas.openxmlformats.org/officeDocument/2006/relationships/hyperlink" Id="rId84" Target="https://leetcode-cn.com/problems/simplify-path" TargetMode="External" /><Relationship Type="http://schemas.openxmlformats.org/officeDocument/2006/relationships/hyperlink" Id="rId85" Target="https://leetcode-cn.com/problems/simplify-path/solution" TargetMode="External" /><Relationship Type="http://schemas.openxmlformats.org/officeDocument/2006/relationships/hyperlink" Id="rId38" Target="https://leetcode-cn.com/problems/sum-of-subarray-minimums" TargetMode="External" /><Relationship Type="http://schemas.openxmlformats.org/officeDocument/2006/relationships/hyperlink" Id="rId39" Target="https://leetcode-cn.com/problems/sum-of-subarray-minimums/solution" TargetMode="External" /><Relationship Type="http://schemas.openxmlformats.org/officeDocument/2006/relationships/hyperlink" Id="rId126" Target="https://leetcode-cn.com/problems/tag-validator" TargetMode="External" /><Relationship Type="http://schemas.openxmlformats.org/officeDocument/2006/relationships/hyperlink" Id="rId127" Target="https://leetcode-cn.com/problems/tag-validator/solution" TargetMode="External" /><Relationship Type="http://schemas.openxmlformats.org/officeDocument/2006/relationships/hyperlink" Id="rId80" Target="https://leetcode-cn.com/problems/ternary-expression-parser" TargetMode="External" /><Relationship Type="http://schemas.openxmlformats.org/officeDocument/2006/relationships/hyperlink" Id="rId81" Target="https://leetcode-cn.com/problems/ternary-expression-parser/solution" TargetMode="External" /><Relationship Type="http://schemas.openxmlformats.org/officeDocument/2006/relationships/hyperlink" Id="rId22" Target="https://leetcode-cn.com/problems/trapping-rain-water" TargetMode="External" /><Relationship Type="http://schemas.openxmlformats.org/officeDocument/2006/relationships/hyperlink" Id="rId23" Target="https://leetcode-cn.com/problems/trapping-rain-water/solution" TargetMode="External" /><Relationship Type="http://schemas.openxmlformats.org/officeDocument/2006/relationships/hyperlink" Id="rId30" Target="https://leetcode-cn.com/problems/valid-parentheses" TargetMode="External" /><Relationship Type="http://schemas.openxmlformats.org/officeDocument/2006/relationships/hyperlink" Id="rId31" Target="https://leetcode-cn.com/problems/valid-parentheses/solution" TargetMode="External" /><Relationship Type="http://schemas.openxmlformats.org/officeDocument/2006/relationships/hyperlink" Id="rId74" Target="https://leetcode-cn.com/problems/validate-stack-sequences" TargetMode="External" /><Relationship Type="http://schemas.openxmlformats.org/officeDocument/2006/relationships/hyperlink" Id="rId75" Target="https://leetcode-cn.com/problems/validate-stack-sequences/solution" TargetMode="External" /><Relationship Type="http://schemas.openxmlformats.org/officeDocument/2006/relationships/hyperlink" Id="rId82" Target="https://leetcode-cn.com/problems/verify-preorder-sequence-in-binary-search-tree" TargetMode="External" /><Relationship Type="http://schemas.openxmlformats.org/officeDocument/2006/relationships/hyperlink" Id="rId83" Target="https://leetcode-cn.com/problems/verify-preorder-sequence-in-binary-search-tree/solution" TargetMode="External" /><Relationship Type="http://schemas.openxmlformats.org/officeDocument/2006/relationships/hyperlink" Id="rId92" Target="https://leetcode-cn.com/problems/verify-preorder-serialization-of-a-binary-tree" TargetMode="External" /><Relationship Type="http://schemas.openxmlformats.org/officeDocument/2006/relationships/hyperlink" Id="rId93" Target="https://leetcode-cn.com/problems/verify-preorder-serialization-of-a-binary-tre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leetcode-cn.com/problems/132-pattern" TargetMode="External" /><Relationship Type="http://schemas.openxmlformats.org/officeDocument/2006/relationships/hyperlink" Id="rId43" Target="https://leetcode-cn.com/problems/132-pattern/solution" TargetMode="External" /><Relationship Type="http://schemas.openxmlformats.org/officeDocument/2006/relationships/hyperlink" Id="rId86" Target="https://leetcode-cn.com/problems/asteroid-collision" TargetMode="External" /><Relationship Type="http://schemas.openxmlformats.org/officeDocument/2006/relationships/hyperlink" Id="rId87" Target="https://leetcode-cn.com/problems/asteroid-collision/solution" TargetMode="External" /><Relationship Type="http://schemas.openxmlformats.org/officeDocument/2006/relationships/hyperlink" Id="rId102" Target="https://leetcode-cn.com/problems/backspace-string-compare" TargetMode="External" /><Relationship Type="http://schemas.openxmlformats.org/officeDocument/2006/relationships/hyperlink" Id="rId103" Target="https://leetcode-cn.com/problems/backspace-string-compare/solution" TargetMode="External" /><Relationship Type="http://schemas.openxmlformats.org/officeDocument/2006/relationships/hyperlink" Id="rId100" Target="https://leetcode-cn.com/problems/baseball-game" TargetMode="External" /><Relationship Type="http://schemas.openxmlformats.org/officeDocument/2006/relationships/hyperlink" Id="rId101" Target="https://leetcode-cn.com/problems/baseball-game/solution" TargetMode="External" /><Relationship Type="http://schemas.openxmlformats.org/officeDocument/2006/relationships/hyperlink" Id="rId32" Target="https://leetcode-cn.com/problems/basic-calculator" TargetMode="External" /><Relationship Type="http://schemas.openxmlformats.org/officeDocument/2006/relationships/hyperlink" Id="rId122" Target="https://leetcode-cn.com/problems/basic-calculator-iii" TargetMode="External" /><Relationship Type="http://schemas.openxmlformats.org/officeDocument/2006/relationships/hyperlink" Id="rId123" Target="https://leetcode-cn.com/problems/basic-calculator-iii/solution" TargetMode="External" /><Relationship Type="http://schemas.openxmlformats.org/officeDocument/2006/relationships/hyperlink" Id="rId124" Target="https://leetcode-cn.com/problems/basic-calculator-iv" TargetMode="External" /><Relationship Type="http://schemas.openxmlformats.org/officeDocument/2006/relationships/hyperlink" Id="rId125" Target="https://leetcode-cn.com/problems/basic-calculator-iv/solution" TargetMode="External" /><Relationship Type="http://schemas.openxmlformats.org/officeDocument/2006/relationships/hyperlink" Id="rId33" Target="https://leetcode-cn.com/problems/basic-calculator/solution" TargetMode="External" /><Relationship Type="http://schemas.openxmlformats.org/officeDocument/2006/relationships/hyperlink" Id="rId104" Target="https://leetcode-cn.com/problems/binary-search-tree-iterator" TargetMode="External" /><Relationship Type="http://schemas.openxmlformats.org/officeDocument/2006/relationships/hyperlink" Id="rId105" Target="https://leetcode-cn.com/problems/binary-search-tree-iterator/solution" TargetMode="External" /><Relationship Type="http://schemas.openxmlformats.org/officeDocument/2006/relationships/hyperlink" Id="rId36" Target="https://leetcode-cn.com/problems/binary-tree-inorder-traversal" TargetMode="External" /><Relationship Type="http://schemas.openxmlformats.org/officeDocument/2006/relationships/hyperlink" Id="rId37" Target="https://leetcode-cn.com/problems/binary-tree-inorder-traversal/solution" TargetMode="External" /><Relationship Type="http://schemas.openxmlformats.org/officeDocument/2006/relationships/hyperlink" Id="rId78" Target="https://leetcode-cn.com/problems/binary-tree-postorder-traversal" TargetMode="External" /><Relationship Type="http://schemas.openxmlformats.org/officeDocument/2006/relationships/hyperlink" Id="rId79" Target="https://leetcode-cn.com/problems/binary-tree-postorder-traversal/solution" TargetMode="External" /><Relationship Type="http://schemas.openxmlformats.org/officeDocument/2006/relationships/hyperlink" Id="rId68" Target="https://leetcode-cn.com/problems/binary-tree-preorder-traversal" TargetMode="External" /><Relationship Type="http://schemas.openxmlformats.org/officeDocument/2006/relationships/hyperlink" Id="rId69" Target="https://leetcode-cn.com/problems/binary-tree-preorder-traversal/solution" TargetMode="External" /><Relationship Type="http://schemas.openxmlformats.org/officeDocument/2006/relationships/hyperlink" Id="rId50" Target="https://leetcode-cn.com/problems/binary-tree-zigzag-level-order-traversal" TargetMode="External" /><Relationship Type="http://schemas.openxmlformats.org/officeDocument/2006/relationships/hyperlink" Id="rId51" Target="https://leetcode-cn.com/problems/binary-tree-zigzag-level-order-traversal/solution" TargetMode="External" /><Relationship Type="http://schemas.openxmlformats.org/officeDocument/2006/relationships/hyperlink" Id="rId116" Target="https://leetcode-cn.com/problems/check-if-word-is-valid-after-substitutions" TargetMode="External" /><Relationship Type="http://schemas.openxmlformats.org/officeDocument/2006/relationships/hyperlink" Id="rId117" Target="https://leetcode-cn.com/problems/check-if-word-is-valid-after-substitutions/solution" TargetMode="External" /><Relationship Type="http://schemas.openxmlformats.org/officeDocument/2006/relationships/hyperlink" Id="rId128" Target="https://leetcode-cn.com/problems/closest-binary-search-tree-value-ii" TargetMode="External" /><Relationship Type="http://schemas.openxmlformats.org/officeDocument/2006/relationships/hyperlink" Id="rId129" Target="https://leetcode-cn.com/problems/closest-binary-search-tree-value-ii/solution" TargetMode="External" /><Relationship Type="http://schemas.openxmlformats.org/officeDocument/2006/relationships/hyperlink" Id="rId54" Target="https://leetcode-cn.com/problems/daily-temperatures" TargetMode="External" /><Relationship Type="http://schemas.openxmlformats.org/officeDocument/2006/relationships/hyperlink" Id="rId55" Target="https://leetcode-cn.com/problems/daily-temperatures/solution" TargetMode="External" /><Relationship Type="http://schemas.openxmlformats.org/officeDocument/2006/relationships/hyperlink" Id="rId26" Target="https://leetcode-cn.com/problems/decode-string" TargetMode="External" /><Relationship Type="http://schemas.openxmlformats.org/officeDocument/2006/relationships/hyperlink" Id="rId27" Target="https://leetcode-cn.com/problems/decode-string/solution" TargetMode="External" /><Relationship Type="http://schemas.openxmlformats.org/officeDocument/2006/relationships/hyperlink" Id="rId70" Target="https://leetcode-cn.com/problems/decoded-string-at-index" TargetMode="External" /><Relationship Type="http://schemas.openxmlformats.org/officeDocument/2006/relationships/hyperlink" Id="rId71" Target="https://leetcode-cn.com/problems/decoded-string-at-index/solution" TargetMode="External" /><Relationship Type="http://schemas.openxmlformats.org/officeDocument/2006/relationships/hyperlink" Id="rId88" Target="https://leetcode-cn.com/problems/evaluate-reverse-polish-notation" TargetMode="External" /><Relationship Type="http://schemas.openxmlformats.org/officeDocument/2006/relationships/hyperlink" Id="rId89" Target="https://leetcode-cn.com/problems/evaluate-reverse-polish-notation/solution" TargetMode="External" /><Relationship Type="http://schemas.openxmlformats.org/officeDocument/2006/relationships/hyperlink" Id="rId66" Target="https://leetcode-cn.com/problems/exclusive-time-of-functions" TargetMode="External" /><Relationship Type="http://schemas.openxmlformats.org/officeDocument/2006/relationships/hyperlink" Id="rId67" Target="https://leetcode-cn.com/problems/exclusive-time-of-functions/solution" TargetMode="External" /><Relationship Type="http://schemas.openxmlformats.org/officeDocument/2006/relationships/hyperlink" Id="rId90" Target="https://leetcode-cn.com/problems/flatten-nested-list-iterator" TargetMode="External" /><Relationship Type="http://schemas.openxmlformats.org/officeDocument/2006/relationships/hyperlink" Id="rId91" Target="https://leetcode-cn.com/problems/flatten-nested-list-iterator/solution" TargetMode="External" /><Relationship Type="http://schemas.openxmlformats.org/officeDocument/2006/relationships/hyperlink" Id="rId56" Target="https://leetcode-cn.com/problems/implement-queue-using-stacks" TargetMode="External" /><Relationship Type="http://schemas.openxmlformats.org/officeDocument/2006/relationships/hyperlink" Id="rId57" Target="https://leetcode-cn.com/problems/implement-queue-using-stacks/solution" TargetMode="External" /><Relationship Type="http://schemas.openxmlformats.org/officeDocument/2006/relationships/hyperlink" Id="rId58" Target="https://leetcode-cn.com/problems/implement-stack-using-queues" TargetMode="External" /><Relationship Type="http://schemas.openxmlformats.org/officeDocument/2006/relationships/hyperlink" Id="rId59" Target="https://leetcode-cn.com/problems/implement-stack-using-queues/solution" TargetMode="External" /><Relationship Type="http://schemas.openxmlformats.org/officeDocument/2006/relationships/hyperlink" Id="rId34" Target="https://leetcode-cn.com/problems/largest-rectangle-in-histogram" TargetMode="External" /><Relationship Type="http://schemas.openxmlformats.org/officeDocument/2006/relationships/hyperlink" Id="rId35" Target="https://leetcode-cn.com/problems/largest-rectangle-in-histogram/solution" TargetMode="External" /><Relationship Type="http://schemas.openxmlformats.org/officeDocument/2006/relationships/hyperlink" Id="rId46" Target="https://leetcode-cn.com/problems/longest-well-performing-interval" TargetMode="External" /><Relationship Type="http://schemas.openxmlformats.org/officeDocument/2006/relationships/hyperlink" Id="rId47" Target="https://leetcode-cn.com/problems/longest-well-performing-interval/solution" TargetMode="External" /><Relationship Type="http://schemas.openxmlformats.org/officeDocument/2006/relationships/hyperlink" Id="rId24" Target="https://leetcode-cn.com/problems/maximal-rectangle" TargetMode="External" /><Relationship Type="http://schemas.openxmlformats.org/officeDocument/2006/relationships/hyperlink" Id="rId25" Target="https://leetcode-cn.com/problems/maximal-rectangle/solution" TargetMode="External" /><Relationship Type="http://schemas.openxmlformats.org/officeDocument/2006/relationships/hyperlink" Id="rId120" Target="https://leetcode-cn.com/problems/maximum-frequency-stack" TargetMode="External" /><Relationship Type="http://schemas.openxmlformats.org/officeDocument/2006/relationships/hyperlink" Id="rId121" Target="https://leetcode-cn.com/problems/maximum-frequency-stack/solution" TargetMode="External" /><Relationship Type="http://schemas.openxmlformats.org/officeDocument/2006/relationships/hyperlink" Id="rId60" Target="https://leetcode-cn.com/problems/min-stack" TargetMode="External" /><Relationship Type="http://schemas.openxmlformats.org/officeDocument/2006/relationships/hyperlink" Id="rId61" Target="https://leetcode-cn.com/problems/min-stack/solution" TargetMode="External" /><Relationship Type="http://schemas.openxmlformats.org/officeDocument/2006/relationships/hyperlink" Id="rId44" Target="https://leetcode-cn.com/problems/mini-parser" TargetMode="External" /><Relationship Type="http://schemas.openxmlformats.org/officeDocument/2006/relationships/hyperlink" Id="rId45" Target="https://leetcode-cn.com/problems/mini-parser/solution" TargetMode="External" /><Relationship Type="http://schemas.openxmlformats.org/officeDocument/2006/relationships/hyperlink" Id="rId118" Target="https://leetcode-cn.com/problems/minimum-add-to-make-parentheses-valid" TargetMode="External" /><Relationship Type="http://schemas.openxmlformats.org/officeDocument/2006/relationships/hyperlink" Id="rId119" Target="https://leetcode-cn.com/problems/minimum-add-to-make-parentheses-valid/solution" TargetMode="External" /><Relationship Type="http://schemas.openxmlformats.org/officeDocument/2006/relationships/hyperlink" Id="rId64" Target="https://leetcode-cn.com/problems/minimum-cost-tree-from-leaf-values" TargetMode="External" /><Relationship Type="http://schemas.openxmlformats.org/officeDocument/2006/relationships/hyperlink" Id="rId65" Target="https://leetcode-cn.com/problems/minimum-cost-tree-from-leaf-values/solution" TargetMode="External" /><Relationship Type="http://schemas.openxmlformats.org/officeDocument/2006/relationships/hyperlink" Id="rId110" Target="https://leetcode-cn.com/problems/minimum-remove-to-make-valid-parentheses" TargetMode="External" /><Relationship Type="http://schemas.openxmlformats.org/officeDocument/2006/relationships/hyperlink" Id="rId111" Target="https://leetcode-cn.com/problems/minimum-remove-to-make-valid-parentheses/solution" TargetMode="External" /><Relationship Type="http://schemas.openxmlformats.org/officeDocument/2006/relationships/hyperlink" Id="rId94" Target="https://leetcode-cn.com/problems/next-greater-element-i" TargetMode="External" /><Relationship Type="http://schemas.openxmlformats.org/officeDocument/2006/relationships/hyperlink" Id="rId95" Target="https://leetcode-cn.com/problems/next-greater-element-i/solution" TargetMode="External" /><Relationship Type="http://schemas.openxmlformats.org/officeDocument/2006/relationships/hyperlink" Id="rId96" Target="https://leetcode-cn.com/problems/next-greater-element-ii" TargetMode="External" /><Relationship Type="http://schemas.openxmlformats.org/officeDocument/2006/relationships/hyperlink" Id="rId97" Target="https://leetcode-cn.com/problems/next-greater-element-ii/solution" TargetMode="External" /><Relationship Type="http://schemas.openxmlformats.org/officeDocument/2006/relationships/hyperlink" Id="rId108" Target="https://leetcode-cn.com/problems/next-greater-node-in-linked-list" TargetMode="External" /><Relationship Type="http://schemas.openxmlformats.org/officeDocument/2006/relationships/hyperlink" Id="rId109" Target="https://leetcode-cn.com/problems/next-greater-node-in-linked-list/solution" TargetMode="External" /><Relationship Type="http://schemas.openxmlformats.org/officeDocument/2006/relationships/hyperlink" Id="rId28" Target="https://leetcode-cn.com/problems/number-of-atoms" TargetMode="External" /><Relationship Type="http://schemas.openxmlformats.org/officeDocument/2006/relationships/hyperlink" Id="rId29" Target="https://leetcode-cn.com/problems/number-of-atoms/solution" TargetMode="External" /><Relationship Type="http://schemas.openxmlformats.org/officeDocument/2006/relationships/hyperlink" Id="rId114" Target="https://leetcode-cn.com/problems/number-of-valid-subarrays" TargetMode="External" /><Relationship Type="http://schemas.openxmlformats.org/officeDocument/2006/relationships/hyperlink" Id="rId115" Target="https://leetcode-cn.com/problems/number-of-valid-subarrays/solution" TargetMode="External" /><Relationship Type="http://schemas.openxmlformats.org/officeDocument/2006/relationships/hyperlink" Id="rId52" Target="https://leetcode-cn.com/problems/odd-even-jump" TargetMode="External" /><Relationship Type="http://schemas.openxmlformats.org/officeDocument/2006/relationships/hyperlink" Id="rId53" Target="https://leetcode-cn.com/problems/odd-even-jump/solution" TargetMode="External" /><Relationship Type="http://schemas.openxmlformats.org/officeDocument/2006/relationships/hyperlink" Id="rId72" Target="https://leetcode-cn.com/problems/online-stock-span" TargetMode="External" /><Relationship Type="http://schemas.openxmlformats.org/officeDocument/2006/relationships/hyperlink" Id="rId73" Target="https://leetcode-cn.com/problems/online-stock-span/solution" TargetMode="External" /><Relationship Type="http://schemas.openxmlformats.org/officeDocument/2006/relationships/hyperlink" Id="rId106" Target="https://leetcode-cn.com/problems/remove-all-adjacent-duplicates-in-string" TargetMode="External" /><Relationship Type="http://schemas.openxmlformats.org/officeDocument/2006/relationships/hyperlink" Id="rId112" Target="https://leetcode-cn.com/problems/remove-all-adjacent-duplicates-in-string-ii" TargetMode="External" /><Relationship Type="http://schemas.openxmlformats.org/officeDocument/2006/relationships/hyperlink" Id="rId113" Target="https://leetcode-cn.com/problems/remove-all-adjacent-duplicates-in-string-ii/solution" TargetMode="External" /><Relationship Type="http://schemas.openxmlformats.org/officeDocument/2006/relationships/hyperlink" Id="rId107" Target="https://leetcode-cn.com/problems/remove-all-adjacent-duplicates-in-string/solution" TargetMode="External" /><Relationship Type="http://schemas.openxmlformats.org/officeDocument/2006/relationships/hyperlink" Id="rId76" Target="https://leetcode-cn.com/problems/remove-duplicate-letters" TargetMode="External" /><Relationship Type="http://schemas.openxmlformats.org/officeDocument/2006/relationships/hyperlink" Id="rId77" Target="https://leetcode-cn.com/problems/remove-duplicate-letters/solution" TargetMode="External" /><Relationship Type="http://schemas.openxmlformats.org/officeDocument/2006/relationships/hyperlink" Id="rId40" Target="https://leetcode-cn.com/problems/remove-k-digits" TargetMode="External" /><Relationship Type="http://schemas.openxmlformats.org/officeDocument/2006/relationships/hyperlink" Id="rId41" Target="https://leetcode-cn.com/problems/remove-k-digits/solution" TargetMode="External" /><Relationship Type="http://schemas.openxmlformats.org/officeDocument/2006/relationships/hyperlink" Id="rId62" Target="https://leetcode-cn.com/problems/remove-outermost-parentheses" TargetMode="External" /><Relationship Type="http://schemas.openxmlformats.org/officeDocument/2006/relationships/hyperlink" Id="rId63" Target="https://leetcode-cn.com/problems/remove-outermost-parentheses/solution" TargetMode="External" /><Relationship Type="http://schemas.openxmlformats.org/officeDocument/2006/relationships/hyperlink" Id="rId48" Target="https://leetcode-cn.com/problems/reverse-substrings-between-each-pair-of-parentheses" TargetMode="External" /><Relationship Type="http://schemas.openxmlformats.org/officeDocument/2006/relationships/hyperlink" Id="rId49" Target="https://leetcode-cn.com/problems/reverse-substrings-between-each-pair-of-parentheses/solution" TargetMode="External" /><Relationship Type="http://schemas.openxmlformats.org/officeDocument/2006/relationships/hyperlink" Id="rId98" Target="https://leetcode-cn.com/problems/score-of-parentheses" TargetMode="External" /><Relationship Type="http://schemas.openxmlformats.org/officeDocument/2006/relationships/hyperlink" Id="rId99" Target="https://leetcode-cn.com/problems/score-of-parentheses/solution" TargetMode="External" /><Relationship Type="http://schemas.openxmlformats.org/officeDocument/2006/relationships/hyperlink" Id="rId84" Target="https://leetcode-cn.com/problems/simplify-path" TargetMode="External" /><Relationship Type="http://schemas.openxmlformats.org/officeDocument/2006/relationships/hyperlink" Id="rId85" Target="https://leetcode-cn.com/problems/simplify-path/solution" TargetMode="External" /><Relationship Type="http://schemas.openxmlformats.org/officeDocument/2006/relationships/hyperlink" Id="rId38" Target="https://leetcode-cn.com/problems/sum-of-subarray-minimums" TargetMode="External" /><Relationship Type="http://schemas.openxmlformats.org/officeDocument/2006/relationships/hyperlink" Id="rId39" Target="https://leetcode-cn.com/problems/sum-of-subarray-minimums/solution" TargetMode="External" /><Relationship Type="http://schemas.openxmlformats.org/officeDocument/2006/relationships/hyperlink" Id="rId126" Target="https://leetcode-cn.com/problems/tag-validator" TargetMode="External" /><Relationship Type="http://schemas.openxmlformats.org/officeDocument/2006/relationships/hyperlink" Id="rId127" Target="https://leetcode-cn.com/problems/tag-validator/solution" TargetMode="External" /><Relationship Type="http://schemas.openxmlformats.org/officeDocument/2006/relationships/hyperlink" Id="rId80" Target="https://leetcode-cn.com/problems/ternary-expression-parser" TargetMode="External" /><Relationship Type="http://schemas.openxmlformats.org/officeDocument/2006/relationships/hyperlink" Id="rId81" Target="https://leetcode-cn.com/problems/ternary-expression-parser/solution" TargetMode="External" /><Relationship Type="http://schemas.openxmlformats.org/officeDocument/2006/relationships/hyperlink" Id="rId22" Target="https://leetcode-cn.com/problems/trapping-rain-water" TargetMode="External" /><Relationship Type="http://schemas.openxmlformats.org/officeDocument/2006/relationships/hyperlink" Id="rId23" Target="https://leetcode-cn.com/problems/trapping-rain-water/solution" TargetMode="External" /><Relationship Type="http://schemas.openxmlformats.org/officeDocument/2006/relationships/hyperlink" Id="rId30" Target="https://leetcode-cn.com/problems/valid-parentheses" TargetMode="External" /><Relationship Type="http://schemas.openxmlformats.org/officeDocument/2006/relationships/hyperlink" Id="rId31" Target="https://leetcode-cn.com/problems/valid-parentheses/solution" TargetMode="External" /><Relationship Type="http://schemas.openxmlformats.org/officeDocument/2006/relationships/hyperlink" Id="rId74" Target="https://leetcode-cn.com/problems/validate-stack-sequences" TargetMode="External" /><Relationship Type="http://schemas.openxmlformats.org/officeDocument/2006/relationships/hyperlink" Id="rId75" Target="https://leetcode-cn.com/problems/validate-stack-sequences/solution" TargetMode="External" /><Relationship Type="http://schemas.openxmlformats.org/officeDocument/2006/relationships/hyperlink" Id="rId82" Target="https://leetcode-cn.com/problems/verify-preorder-sequence-in-binary-search-tree" TargetMode="External" /><Relationship Type="http://schemas.openxmlformats.org/officeDocument/2006/relationships/hyperlink" Id="rId83" Target="https://leetcode-cn.com/problems/verify-preorder-sequence-in-binary-search-tree/solution" TargetMode="External" /><Relationship Type="http://schemas.openxmlformats.org/officeDocument/2006/relationships/hyperlink" Id="rId92" Target="https://leetcode-cn.com/problems/verify-preorder-serialization-of-a-binary-tree" TargetMode="External" /><Relationship Type="http://schemas.openxmlformats.org/officeDocument/2006/relationships/hyperlink" Id="rId93" Target="https://leetcode-cn.com/problems/verify-preorder-serialization-of-a-binary-tre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